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1180308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A57F22C" w:rsidR="009921A7" w:rsidRPr="006066B9" w:rsidRDefault="00526332" w:rsidP="004D0DF5">
            <w:pPr>
              <w:spacing w:after="0"/>
              <w:jc w:val="center"/>
              <w:rPr>
                <w:rFonts w:ascii="Arial" w:hAnsi="Arial" w:cs="Arial"/>
              </w:rPr>
            </w:pPr>
            <w:r>
              <w:rPr>
                <w:rStyle w:val="normaltextrun"/>
                <w:rFonts w:ascii="Arial" w:hAnsi="Arial" w:cs="Arial"/>
                <w:color w:val="000000"/>
                <w:bdr w:val="none" w:sz="0" w:space="0" w:color="auto" w:frame="1"/>
                <w:lang w:val="en-AU"/>
              </w:rPr>
              <w:t>Business Studies (Agribusines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CE7AF72" w:rsidR="009921A7" w:rsidRPr="006066B9" w:rsidRDefault="00526332"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72496964" w:edGrp="everyone" w:colFirst="1" w:colLast="1"/>
            <w:permEnd w:id="51180308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3FE9C64" w:rsidR="009921A7" w:rsidRPr="006066B9" w:rsidRDefault="00526332" w:rsidP="004D0DF5">
            <w:pPr>
              <w:spacing w:after="0"/>
              <w:jc w:val="center"/>
              <w:rPr>
                <w:rFonts w:ascii="Arial" w:hAnsi="Arial" w:cs="Arial"/>
              </w:rPr>
            </w:pPr>
            <w:r>
              <w:rPr>
                <w:rStyle w:val="normaltextrun"/>
                <w:rFonts w:ascii="Arial" w:hAnsi="Arial" w:cs="Arial"/>
                <w:color w:val="000000"/>
                <w:bdr w:val="none" w:sz="0" w:space="0" w:color="auto" w:frame="1"/>
                <w:lang w:val="en-AU"/>
              </w:rPr>
              <w:t>9187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F426B2C" w:rsidR="009921A7" w:rsidRPr="006066B9" w:rsidRDefault="00526332" w:rsidP="004D0DF5">
            <w:pPr>
              <w:spacing w:after="0"/>
              <w:jc w:val="center"/>
              <w:rPr>
                <w:rFonts w:ascii="Arial" w:hAnsi="Arial" w:cs="Arial"/>
              </w:rPr>
            </w:pPr>
            <w:r>
              <w:rPr>
                <w:rFonts w:ascii="Arial" w:hAnsi="Arial" w:cs="Arial"/>
              </w:rPr>
              <w:t>1</w:t>
            </w:r>
          </w:p>
        </w:tc>
      </w:tr>
      <w:permEnd w:id="107249696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2C66DC0" w:rsidR="009921A7" w:rsidRPr="006066B9" w:rsidRDefault="00526332" w:rsidP="009921A7">
            <w:pPr>
              <w:spacing w:after="0"/>
              <w:rPr>
                <w:rFonts w:ascii="Arial" w:hAnsi="Arial" w:cs="Arial"/>
              </w:rPr>
            </w:pPr>
            <w:r>
              <w:rPr>
                <w:rStyle w:val="normaltextrun"/>
                <w:rFonts w:ascii="Arial" w:hAnsi="Arial" w:cs="Arial"/>
                <w:color w:val="000000"/>
                <w:shd w:val="clear" w:color="auto" w:fill="FFFFFF"/>
              </w:rPr>
              <w:t>Analyse how a product meets market needs through innovation in the value chai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216711E" w:rsidR="009921A7" w:rsidRPr="006066B9" w:rsidRDefault="00526332"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29FA1D0" w:rsidR="005D40BC" w:rsidRPr="006066B9" w:rsidRDefault="00526332" w:rsidP="005D40BC">
            <w:pPr>
              <w:spacing w:after="0"/>
              <w:rPr>
                <w:rFonts w:ascii="Arial" w:hAnsi="Arial" w:cs="Arial"/>
                <w:lang w:val="en-GB"/>
              </w:rPr>
            </w:pPr>
            <w:r>
              <w:rPr>
                <w:rStyle w:val="normaltextrun"/>
                <w:rFonts w:ascii="Arial" w:hAnsi="Arial" w:cs="Arial"/>
                <w:color w:val="000000"/>
                <w:shd w:val="clear" w:color="auto" w:fill="FFFFFF"/>
              </w:rPr>
              <w:t>Analyse how a product meets market needs through innovation in the value chain.</w:t>
            </w:r>
          </w:p>
        </w:tc>
        <w:tc>
          <w:tcPr>
            <w:tcW w:w="4573" w:type="dxa"/>
            <w:gridSpan w:val="6"/>
          </w:tcPr>
          <w:p w14:paraId="1D93F859" w14:textId="0AE99BCA" w:rsidR="005D40BC" w:rsidRPr="006066B9" w:rsidRDefault="00526332" w:rsidP="005D40BC">
            <w:pPr>
              <w:spacing w:after="0"/>
              <w:rPr>
                <w:rFonts w:ascii="Arial" w:hAnsi="Arial" w:cs="Arial"/>
                <w:lang w:val="en-GB"/>
              </w:rPr>
            </w:pPr>
            <w:r>
              <w:rPr>
                <w:rStyle w:val="normaltextrun"/>
                <w:rFonts w:ascii="Arial" w:hAnsi="Arial" w:cs="Arial"/>
                <w:color w:val="000000"/>
                <w:shd w:val="clear" w:color="auto" w:fill="FFFFFF"/>
                <w:lang w:val="en-AU"/>
              </w:rPr>
              <w:t>Analyse in-depth how a product meets market needs through innovation in the value chain.</w:t>
            </w:r>
            <w:r>
              <w:rPr>
                <w:rStyle w:val="eop"/>
                <w:rFonts w:ascii="Arial" w:hAnsi="Arial" w:cs="Arial"/>
                <w:color w:val="000000"/>
                <w:shd w:val="clear" w:color="auto" w:fill="FFFFFF"/>
              </w:rPr>
              <w:t> </w:t>
            </w:r>
          </w:p>
        </w:tc>
        <w:tc>
          <w:tcPr>
            <w:tcW w:w="5066" w:type="dxa"/>
            <w:gridSpan w:val="3"/>
          </w:tcPr>
          <w:p w14:paraId="50AB3FEE" w14:textId="68B24CF2" w:rsidR="005D40BC" w:rsidRPr="006066B9" w:rsidRDefault="00526332" w:rsidP="005D40BC">
            <w:pPr>
              <w:spacing w:after="0"/>
              <w:rPr>
                <w:rFonts w:ascii="Arial" w:hAnsi="Arial" w:cs="Arial"/>
                <w:lang w:val="en-GB"/>
              </w:rPr>
            </w:pPr>
            <w:r>
              <w:rPr>
                <w:rStyle w:val="normaltextrun"/>
                <w:rFonts w:ascii="Arial" w:hAnsi="Arial" w:cs="Arial"/>
                <w:color w:val="000000"/>
                <w:shd w:val="clear" w:color="auto" w:fill="FFFFFF"/>
                <w:lang w:val="en-AU"/>
              </w:rPr>
              <w:t>Analyse in-depth how a product meets market needs through innovation in the value chain.</w:t>
            </w:r>
            <w:r>
              <w:rPr>
                <w:rStyle w:val="eop"/>
                <w:rFonts w:ascii="Arial" w:hAnsi="Arial" w:cs="Arial"/>
                <w:color w:val="000000"/>
                <w:shd w:val="clear" w:color="auto" w:fill="FFFFFF"/>
              </w:rPr>
              <w:t> </w:t>
            </w:r>
            <w:bookmarkStart w:id="1" w:name="_GoBack"/>
            <w:bookmarkEnd w:id="1"/>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091EB1BD" w:rsidR="00994BA6" w:rsidRPr="006066B9" w:rsidRDefault="00526332" w:rsidP="00970599">
            <w:pPr>
              <w:spacing w:after="0"/>
              <w:rPr>
                <w:rFonts w:ascii="Arial" w:hAnsi="Arial" w:cs="Arial"/>
              </w:rPr>
            </w:pPr>
            <w:permStart w:id="2084321857" w:edGrp="everyone" w:colFirst="4" w:colLast="4"/>
            <w:permStart w:id="192899412" w:edGrp="everyone" w:colFirst="5" w:colLast="5"/>
            <w:permStart w:id="607680720" w:edGrp="everyone" w:colFirst="1" w:colLast="1"/>
            <w:permStart w:id="205290097" w:edGrp="everyone" w:colFirst="2" w:colLast="2"/>
            <w:permStart w:id="64453993" w:edGrp="everyone" w:colFirst="3" w:colLast="3"/>
            <w:r>
              <w:rPr>
                <w:rStyle w:val="normaltextrun"/>
                <w:rFonts w:ascii="Arial" w:hAnsi="Arial" w:cs="Arial"/>
                <w:color w:val="000000"/>
                <w:shd w:val="clear" w:color="auto" w:fill="FFFFFF"/>
                <w:lang w:val="en-AU"/>
              </w:rPr>
              <w:t>Explaining the value chain for a selected produc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26332">
        <w:trPr>
          <w:trHeight w:val="289"/>
        </w:trPr>
        <w:tc>
          <w:tcPr>
            <w:tcW w:w="4565" w:type="dxa"/>
            <w:gridSpan w:val="6"/>
            <w:shd w:val="clear" w:color="auto" w:fill="auto"/>
          </w:tcPr>
          <w:p w14:paraId="51324483" w14:textId="24590528" w:rsidR="00994BA6" w:rsidRPr="006066B9" w:rsidRDefault="00526332" w:rsidP="00994BA6">
            <w:pPr>
              <w:spacing w:after="0"/>
              <w:rPr>
                <w:rFonts w:ascii="Arial" w:hAnsi="Arial" w:cs="Arial"/>
              </w:rPr>
            </w:pPr>
            <w:permStart w:id="1259941375" w:edGrp="everyone" w:colFirst="4" w:colLast="4"/>
            <w:permStart w:id="1600406314" w:edGrp="everyone" w:colFirst="5" w:colLast="5"/>
            <w:permStart w:id="840654097" w:edGrp="everyone" w:colFirst="1" w:colLast="1"/>
            <w:permEnd w:id="2084321857"/>
            <w:permEnd w:id="192899412"/>
            <w:permEnd w:id="607680720"/>
            <w:permEnd w:id="205290097"/>
            <w:permEnd w:id="64453993"/>
            <w:r>
              <w:rPr>
                <w:rStyle w:val="normaltextrun"/>
                <w:rFonts w:ascii="Arial" w:hAnsi="Arial" w:cs="Arial"/>
                <w:color w:val="000000"/>
                <w:shd w:val="clear" w:color="auto" w:fill="FFFFFF"/>
              </w:rPr>
              <w:t>Explaining an innovation that may occur at a stage of the value chain.</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6B8863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B02D25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26332">
        <w:trPr>
          <w:trHeight w:val="289"/>
        </w:trPr>
        <w:tc>
          <w:tcPr>
            <w:tcW w:w="4565" w:type="dxa"/>
            <w:gridSpan w:val="6"/>
            <w:shd w:val="clear" w:color="auto" w:fill="auto"/>
          </w:tcPr>
          <w:p w14:paraId="1B875923" w14:textId="4FD86689" w:rsidR="00994BA6" w:rsidRPr="006066B9" w:rsidRDefault="00526332" w:rsidP="00994BA6">
            <w:pPr>
              <w:spacing w:after="0"/>
              <w:rPr>
                <w:rFonts w:ascii="Arial" w:hAnsi="Arial" w:cs="Arial"/>
              </w:rPr>
            </w:pPr>
            <w:permStart w:id="852122958" w:edGrp="everyone" w:colFirst="4" w:colLast="4"/>
            <w:permStart w:id="1722363048" w:edGrp="everyone" w:colFirst="5" w:colLast="5"/>
            <w:permStart w:id="772434021" w:edGrp="everyone" w:colFirst="1" w:colLast="1"/>
            <w:permEnd w:id="1259941375"/>
            <w:permEnd w:id="1600406314"/>
            <w:permEnd w:id="840654097"/>
            <w:r>
              <w:rPr>
                <w:rStyle w:val="normaltextrun"/>
                <w:rFonts w:ascii="Arial" w:hAnsi="Arial" w:cs="Arial"/>
                <w:color w:val="000000"/>
                <w:shd w:val="clear" w:color="auto" w:fill="FFFFFF"/>
              </w:rPr>
              <w:t>Explaining how the innovation meets market need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4284A4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0B0DBF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26332">
        <w:trPr>
          <w:trHeight w:val="289"/>
        </w:trPr>
        <w:tc>
          <w:tcPr>
            <w:tcW w:w="4565" w:type="dxa"/>
            <w:gridSpan w:val="6"/>
            <w:shd w:val="clear" w:color="auto" w:fill="auto"/>
          </w:tcPr>
          <w:p w14:paraId="6D0325AE" w14:textId="04A07CD7" w:rsidR="00994BA6" w:rsidRPr="006066B9" w:rsidRDefault="00526332" w:rsidP="00994BA6">
            <w:pPr>
              <w:spacing w:after="0"/>
              <w:rPr>
                <w:rFonts w:ascii="Arial" w:hAnsi="Arial" w:cs="Arial"/>
              </w:rPr>
            </w:pPr>
            <w:permStart w:id="738473341" w:edGrp="everyone" w:colFirst="4" w:colLast="4"/>
            <w:permStart w:id="1910196134" w:edGrp="everyone" w:colFirst="5" w:colLast="5"/>
            <w:permStart w:id="142872096" w:edGrp="everyone" w:colFirst="2" w:colLast="2"/>
            <w:permEnd w:id="852122958"/>
            <w:permEnd w:id="1722363048"/>
            <w:permEnd w:id="772434021"/>
            <w:r>
              <w:rPr>
                <w:rStyle w:val="normaltextrun"/>
                <w:rFonts w:ascii="Arial" w:hAnsi="Arial" w:cs="Arial"/>
                <w:color w:val="000000"/>
                <w:shd w:val="clear" w:color="auto" w:fill="FFFFFF"/>
                <w:lang w:val="en-AU"/>
              </w:rPr>
              <w:t>Thoroughly explaining how a product meets market needs through innovation in the market chai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3F6302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F5E708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26332">
        <w:trPr>
          <w:trHeight w:val="289"/>
        </w:trPr>
        <w:tc>
          <w:tcPr>
            <w:tcW w:w="4565" w:type="dxa"/>
            <w:gridSpan w:val="6"/>
            <w:shd w:val="clear" w:color="auto" w:fill="auto"/>
          </w:tcPr>
          <w:p w14:paraId="11582291" w14:textId="6B55129D" w:rsidR="00994BA6" w:rsidRPr="006066B9" w:rsidRDefault="00526332" w:rsidP="00994BA6">
            <w:pPr>
              <w:spacing w:after="0"/>
              <w:rPr>
                <w:rFonts w:ascii="Arial" w:hAnsi="Arial" w:cs="Arial"/>
              </w:rPr>
            </w:pPr>
            <w:permStart w:id="1028797304" w:edGrp="everyone" w:colFirst="4" w:colLast="4"/>
            <w:permStart w:id="1388392252" w:edGrp="everyone" w:colFirst="5" w:colLast="5"/>
            <w:permStart w:id="1986814618" w:edGrp="everyone" w:colFirst="2" w:colLast="2"/>
            <w:permEnd w:id="738473341"/>
            <w:permEnd w:id="1910196134"/>
            <w:permEnd w:id="142872096"/>
            <w:r>
              <w:rPr>
                <w:rStyle w:val="normaltextrun"/>
                <w:rFonts w:ascii="Arial" w:hAnsi="Arial" w:cs="Arial"/>
                <w:color w:val="000000"/>
                <w:shd w:val="clear" w:color="auto" w:fill="FFFFFF"/>
              </w:rPr>
              <w:t>Examining how the innovation adds greater value to the selected product.</w:t>
            </w:r>
          </w:p>
        </w:tc>
        <w:tc>
          <w:tcPr>
            <w:tcW w:w="992" w:type="dxa"/>
            <w:gridSpan w:val="3"/>
            <w:shd w:val="clear" w:color="auto" w:fill="BFBFBF" w:themeFill="background1" w:themeFillShade="BF"/>
            <w:vAlign w:val="center"/>
          </w:tcPr>
          <w:p w14:paraId="7D32DF9A" w14:textId="12991E4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1AD4C9C"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26332">
        <w:trPr>
          <w:trHeight w:val="289"/>
        </w:trPr>
        <w:tc>
          <w:tcPr>
            <w:tcW w:w="4565" w:type="dxa"/>
            <w:gridSpan w:val="6"/>
            <w:shd w:val="clear" w:color="auto" w:fill="auto"/>
          </w:tcPr>
          <w:p w14:paraId="3BAB0BC5" w14:textId="3B9FE582" w:rsidR="00B11E2A" w:rsidRPr="006066B9" w:rsidRDefault="00526332" w:rsidP="00994BA6">
            <w:pPr>
              <w:spacing w:after="0"/>
              <w:rPr>
                <w:rFonts w:ascii="Arial" w:hAnsi="Arial" w:cs="Arial"/>
              </w:rPr>
            </w:pPr>
            <w:permStart w:id="1731294651" w:edGrp="everyone" w:colFirst="4" w:colLast="4"/>
            <w:permStart w:id="1805680067" w:edGrp="everyone" w:colFirst="5" w:colLast="5"/>
            <w:permStart w:id="1746489795" w:edGrp="everyone" w:colFirst="3" w:colLast="3"/>
            <w:permEnd w:id="1028797304"/>
            <w:permEnd w:id="1388392252"/>
            <w:permEnd w:id="1986814618"/>
            <w:r>
              <w:rPr>
                <w:rStyle w:val="normaltextrun"/>
                <w:rFonts w:ascii="Arial" w:hAnsi="Arial" w:cs="Arial"/>
                <w:color w:val="000000"/>
                <w:shd w:val="clear" w:color="auto" w:fill="FFFFFF"/>
                <w:lang w:val="en-AU"/>
              </w:rPr>
              <w:t>Evaluating how a product meets market needs through innovation in the value chai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C2908B3"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4C6371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26332">
        <w:trPr>
          <w:trHeight w:val="289"/>
        </w:trPr>
        <w:tc>
          <w:tcPr>
            <w:tcW w:w="4565" w:type="dxa"/>
            <w:gridSpan w:val="6"/>
            <w:shd w:val="clear" w:color="auto" w:fill="auto"/>
          </w:tcPr>
          <w:p w14:paraId="75AA2AE8" w14:textId="41261910" w:rsidR="00A339C3" w:rsidRDefault="00526332" w:rsidP="00A339C3">
            <w:pPr>
              <w:spacing w:after="0"/>
              <w:rPr>
                <w:rFonts w:ascii="Arial" w:hAnsi="Arial" w:cs="Arial"/>
              </w:rPr>
            </w:pPr>
            <w:permStart w:id="1845368051" w:edGrp="everyone" w:colFirst="4" w:colLast="4"/>
            <w:permStart w:id="1235384473" w:edGrp="everyone" w:colFirst="5" w:colLast="5"/>
            <w:permStart w:id="1695175000" w:edGrp="everyone" w:colFirst="3" w:colLast="3"/>
            <w:permEnd w:id="1731294651"/>
            <w:permEnd w:id="1805680067"/>
            <w:permEnd w:id="1746489795"/>
            <w:r>
              <w:rPr>
                <w:rStyle w:val="normaltextrun"/>
                <w:rFonts w:ascii="Arial" w:hAnsi="Arial" w:cs="Arial"/>
                <w:color w:val="000000"/>
                <w:shd w:val="clear" w:color="auto" w:fill="FFFFFF"/>
                <w:lang w:val="en-AU"/>
              </w:rPr>
              <w:t>Evaluating the impact and consequences of the innovation on the whole value chain, and the ability for the selected product to meet future need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7B9BB557"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F130CBC"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845368051"/>
      <w:permEnd w:id="1235384473"/>
      <w:permEnd w:id="169517500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269556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46174409" w:edGrp="everyone" w:colFirst="2" w:colLast="2"/>
            <w:permEnd w:id="5269556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1849231" w:edGrp="everyone" w:colFirst="2" w:colLast="2"/>
            <w:permEnd w:id="114617440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52211418" w:edGrp="everyone" w:colFirst="5" w:colLast="5"/>
            <w:permStart w:id="2124640032" w:edGrp="everyone" w:colFirst="1" w:colLast="1"/>
            <w:permStart w:id="1824132739" w:edGrp="everyone" w:colFirst="2" w:colLast="2"/>
            <w:permStart w:id="761159637" w:edGrp="everyone" w:colFirst="3" w:colLast="3"/>
            <w:permStart w:id="2029664762" w:edGrp="everyone" w:colFirst="4" w:colLast="4"/>
            <w:permEnd w:id="5184923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52211418"/>
      <w:permEnd w:id="2124640032"/>
      <w:permEnd w:id="1824132739"/>
      <w:permEnd w:id="761159637"/>
      <w:permEnd w:id="202966476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oofState w:spelling="clean" w:grammar="clean"/>
  <w:documentProtection w:edit="readOnly" w:enforcement="1" w:cryptProviderType="rsaAES" w:cryptAlgorithmClass="hash" w:cryptAlgorithmType="typeAny" w:cryptAlgorithmSid="14" w:cryptSpinCount="100000" w:hash="18CVGM3ZlLAukkmh1jP411CSMT0BBuxJOrmbjL/UBqngrPvBffCzUe4XM+7CvdSFhCZ6s+SnZCG4N9pfhDClXw==" w:salt="dD0WT/jtnwCuROb5p+oXA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3A6B"/>
    <w:rsid w:val="002B48C1"/>
    <w:rsid w:val="0030432C"/>
    <w:rsid w:val="00344603"/>
    <w:rsid w:val="003448A3"/>
    <w:rsid w:val="003452B2"/>
    <w:rsid w:val="0034530F"/>
    <w:rsid w:val="003512B0"/>
    <w:rsid w:val="003A07CB"/>
    <w:rsid w:val="003A18EE"/>
    <w:rsid w:val="003A4356"/>
    <w:rsid w:val="003D128A"/>
    <w:rsid w:val="003D64C6"/>
    <w:rsid w:val="003D7EFE"/>
    <w:rsid w:val="004242FD"/>
    <w:rsid w:val="004B1AB5"/>
    <w:rsid w:val="004C0AEA"/>
    <w:rsid w:val="004C608E"/>
    <w:rsid w:val="004D0DF5"/>
    <w:rsid w:val="00526332"/>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1598"/>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36692"/>
    <w:rsid w:val="00F50CF8"/>
    <w:rsid w:val="00F54D70"/>
    <w:rsid w:val="00F764E2"/>
    <w:rsid w:val="00F81EBF"/>
    <w:rsid w:val="00F9388C"/>
    <w:rsid w:val="00FC0ECF"/>
    <w:rsid w:val="00FC6F65"/>
    <w:rsid w:val="00FD1AD4"/>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26332"/>
  </w:style>
  <w:style w:type="character" w:customStyle="1" w:styleId="eop">
    <w:name w:val="eop"/>
    <w:basedOn w:val="DefaultParagraphFont"/>
    <w:rsid w:val="00526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0</Words>
  <Characters>2508</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3:52:00Z</dcterms:created>
  <dcterms:modified xsi:type="dcterms:W3CDTF">2022-03-1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